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 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แม่อย่ามัวหมองนักจงหักใจเดี๋ยวเรามาถามคำถามกันดีกว่าจากการที่นักเรียนนั้นได้อ่านบทเสภาดังกล่าว นักเรียนรู้สึกอย่างไรกับ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 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 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 หรือวรรณกรรมนะครับนะครับ เป็นการสรุปความรู้ของตัวเองนะครับ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 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ด้านเนื้อหา เนื้อหานี่ก็เป็นคุณค่าด้านผู้อ่านจะได้รับ อาจจะเป็นความรู้หรือข้อคิดก็ได้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 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หีบเปิดแล้ว อ่านพร้อม ๆ กันนะครับ ทั้งคุณครูและนักเรียน 1, 2, 3 ฝ่ายผีพรายนายขุนแผนแค้นขุนช้างอุตส่าห์ง้างขอนใหญ่ให้เขยื้อนให้เขยื้อน แล้วเป่าแก้แผลหายละลายเลือนเจ้าพลายเคลื่อนคลายฟื้นเหมือนตื่นนอน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 คำตอบอยู่บนกระดานเรียบร้อยแล้วค่ะ อะไรเอ่ยฝ่ายผีพล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 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อย่างเช่น นักเรียนที่เราไหว้บรรพบุรุษทุกปี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อก</w:t>
      </w:r>
    </w:p>
    <w:p>
      <w:pPr>
        <w:pStyle w:val="BodyText"/>
      </w:pPr>
      <w:r>
        <w:t xml:space="preserve">(คุณครูคณิตา) นักเรียนคะ เลขที่ก่อนสุดท้ายค่ะ ให้ยกมือขึ้นค่ะ 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เตรียมตัวตอบคำถาม ครูให้ข้อละข้อละ 20 สมบัติ 1 ข้อนี่คือ 20 วินาทีแล้วก็ตอบเลย พร้อมแล้ว 1 2 3อ่านเลยครับ 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เอาล่ะครับนักเรียนที่คุณครูคณิตาไดเลือกไปนะครับตอบว่าเป็นคุณค่าด้านไหนครับ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์กับธรรมชาติจะเห็นได้จากสัตว์ต่าง ๆ 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์ดูครู ณ ขณะนี้มากที่สุดยืนขึ้นครับ เตรียมตัวตอบคำถามข้อถัดไปพร้อมนะครับ 1, 2,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แหวนราคา 5 ชั่ง ทองบานตะพานล้วนต้องการเก็บใส่ในไถ้น้อยเอาล่ะค่ะ นักเรียนคิดว่าเป็นคุณค่าประเภทใดคะ นักเรียนตอบแล้วใช่ไหมคะ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เรามาดูกันเลยดีกว่าค่ะ เป็นการสะท้อนวิถีชีวิตค่ะ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ไถ้ก็คือถุงใช่ไหมครับ ส้มลิ้ม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ก็เป็นการสะท้อนว่า การที่เราก็จะต้อง.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ครูคณิตาเลือกให้ด้วยครับ เป็นผู้ชายค่ะ ที่นั่งห่างจากจอโทรทัศน์มากที่สุดค่ะ ลุกขึ้นยืนเลยค่ะ 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แสยงเส้นโลมาให้อาวรณ์ถึงดงดอนแดนบ้านกาญจน์บุรี เอาล่ะครับ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๊ แสยงเส้นโลมาคืออะไรล่ะ 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 แล้วมีอยู่คำหนึ่งที่ครูได้อ่าน ครูไม่ได้ออกเสียงว่ากาญจนบุรี นักเรียนสงสัยไหมครับ 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วทัณฑฆาต ตัวการันต์มีไม้ฑันตฆาตออกเสียงนะครับ เป็นหลักภาษาไทยที่นักเรียนจะต้องรู้นะครับ เลยดีกว่านะครับ เป็นคุณค่าด้านวรรณศิลป์ บ่งบอกวรรณศิลป์อย่างไร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กูไปลักบ่อยบ่อยแกคอยจับ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คุณค่าทางด้านเนื้อหาวรรณศิลป์คุณค่าทางด้านวัฒนธรรมหรือจะเป็นคุณค่าทางด้านอื่น ๆ นักเรียนตอบหรือยังคะ 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ว่า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 มันแสดงถึงอารมณ์อะไรครับ</w:t>
      </w:r>
    </w:p>
    <w:p>
      <w:pPr>
        <w:pStyle w:val="BodyText"/>
      </w:pPr>
      <w:r>
        <w:t xml:space="preserve">(คุณครูคณิตา) 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 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 กันดีไหมคะครูปรเมษฐ</w:t>
      </w:r>
    </w:p>
    <w:p>
      <w:pPr>
        <w:pStyle w:val="BodyText"/>
      </w:pPr>
      <w:r>
        <w:t xml:space="preserve">(คุณครูปรเมษฐ) ดีครับ ๆ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 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เวลา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 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วิเคราะห์ อธิบายคุณค่าจากเรื่อง ขุนช้างขุนแผน ตอนกำเนิดพลายงามมา 5 ข้อ ครูยกกลอนมาให้เรียบร้อยแล้ว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มาดูกันเลยดีกว่าค่ะ บทบาทของนักเรียนปลายทางนะคะ ก็คือให้นักเรียนนะคะระดมความคิด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กี่นาทีคะ</w:t>
      </w:r>
    </w:p>
    <w:p>
      <w:pPr>
        <w:pStyle w:val="BodyText"/>
      </w:pPr>
      <w:r>
        <w:t xml:space="preserve">(คุณครูปรเมษฐ) ให้เวลาทำ 5 ข้อ ข้อละ 2 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ได้เวลาที่เราจะมาเฉลยใบงานกันแล้วนะครับ ไปดูกันเลยนะครับ ทีละข้อ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คิ้วแบบไหนครั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คนโบราณจะมีความเชื่อว่าอาจจะเกิดเหตุร้ายหรือเหตุที่ไม่ดีเพราะฉะนั้น ก็ถือว่าเป็นคุณค่าด้านสังคมสะท้อนให้เห็นถึงความถูกต้องครับ 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 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ือ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เด็ก ๆ รอแล้ว อีกข้อหนึ่ง จะบนหมูสุราร่ำว่าครบ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าวเคยค่ะ ก็คือคุณครูนี่ได้ทำของหายค่ะ ของหายก็อาจจะมีการบนบานศาลกล่าวนะคะ 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 แสดงว่าถ้าวันทองพบลูกนี่ก็จะต้องนำอะไรไปถวายบ้าง เด็ก ๆ ตอบสิ 1. คือถูกต้องครับ 1. คือ หมู 2.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 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สุรานี่เป็นของที่คู่กับชาติไทยมาอย่าง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เป็นผู้นำใช่ไหมครับ แล้วผู้นำนี่ก็เจ้าพ่อเจ้าอะไรต่าง ๆ ตามหมู่บ้านนักเรียนน่ะ 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นั่นก็คือน้ำเปลี่ยนนิสัยจากอีกคนเป็นอีกคนเช่นเดียวกัน เพราะฉะนั้น 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 ไม่ควรที่จะลองนะคะ</w:t>
      </w:r>
    </w:p>
    <w:p>
      <w:pPr>
        <w:pStyle w:val="BodyText"/>
      </w:pPr>
      <w:r>
        <w:t xml:space="preserve">(คุณครูปรเมษฐ) ครับ ต่อไปข้อต่อไปครับ 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่า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 แสดงให้เห็นว่าลูกผู้ชายในสมัยโบราณค่ะ ได้รับการศึกษามากกว่าผู้หญิงค่ะ ซึ่งนั่นก็คือมีโอกาสได้บวชเรียนค่ะ และศึกษาในวัดนะคะ ซึ่งผู้สอนนี่คือใครคะ ผู้สอนคือใครคะ พระสงฆ์นั่นเองค่ะ ส่วนผู้หญิงในสมัยก่อนไม่ได้เรียนหนังสือนะคะ ค่านิยมของผู้หญิงสมัยก่อน คือ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 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 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 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 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 ลูกก็แลดูแม่แม่ดูลูก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ตอนที่พลายงามกับนางวันทองจะต้องลาจากกันได้คุณค่าด้านไหน เป็นคุณค่าด้านวรรณศิลป์นะครับ นักเรียนอาจจะไม่ได้ตอบตรงนี้ก็ได้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คำสัมผัสพยัญชนะ เช่น คำว่า พัน-ผูก-เพียงอำลา-อาลัย เหลียว-หลังวับ-วิญญาณ์ ปรากฏการใช้คำซ้ำแล้วก็มีคำซ้ำ การเล่นคำซ้ำนี่เป็นอรรถรสในด้านวรรณศิลป์ อย่างเช่น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ความเชื่อเรื่องผีนะครับ อย่างเช่น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เอ้ คุณครูคณิตาครับ คุณครูคณิตา… 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การที่คลอดด้วยหมอตำแยนี่เป็นการคลอดด้วยวิให้นักเรียนกลับไปค้นหาที ว่าการคลอดโดยหมอตำแยนี่มีวิธีการอย่างไรต่อไปการเล่นของเด็ก รู้จักไม้หึ่งไหม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เหมือนกันทั้งหญิงและชายนะครับ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ใช้ควายในการเดินทางตรงไหน เกวียนผ่านตรงไหน ดินจะแข็งหญ้าจะตายกลายเป็นทาง นี่คือคำจำกัดความของทางเกวียน คราวนี้เมื่อตรงนั้นเป็นทางแล้วนักเรียนครับ ลองไปถามที่บ้านปู่ย่าตายายดูนะครับ ว่า เอ๊ บ้านเรามีทางเกวียนหรือไม่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จะเห็นว่าผู้ชายจะมีภรรยาได้หลายคนนะครับ 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ญหา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 นี่เราไม่สามารถที่จะตัดสินได้นะคะ ว่าในอดีตและในปัจจุบันนี่ อย่างไรดีอย่างไรไม่ดี เราไม่สามารถที่จะตัดสินได้ค่ะ เพราะว่าบริบทสัง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 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 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เคารพแม่เชื่อฟังแม่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ของสมเด็จพระสัมมาสัมพุทธเจ้า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การไม่ละเมิดสิทธิและทำร้ายผู้อื่นค่ะนักเรียนจะเห็นได้อย่างชัดเจนค่ะ ก็คือขุนช้างค่ะ ทำร้านพรายงามนั่นเองค่ะร่างกายของผู้อื่นนะคะ ก็ถือว่าเป็นการละเมิดสิทธิค่ะ ละเมิดสิทธิและเสรีภาพทางร่างกาย ฉะนั้นนี่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ในยุคนั้น ๆ นะครับ คำถามอีกข้อหนึ่งนะครับเราสามารถนำแนวคิดจากเรื่องขุนช้างขุนแผน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ไม่จำเป็นที่จะต้องคัดลอกโจทย์ทั้งหมดค่ะเพราะว่าคุณครูสอนเกี่ยวกับเรื่อง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งานค่ะ เรื่องการถอดคำประพันธ์ค่ะ วรรณคดีลำนำ ชั้นประถมศึกษาปีที่ 6 ค่ะ ซึ่งข้อมูลนะคะ นักเรียนสามารถดาวน์โหลดได้ที่ www.dltv.ac.th ค่ะ ในรายวิชาภาษาไทย ชั้นประถมศึกษาปีที่ 6 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ตู่</dc:title>
  <dc:creator/>
  <cp:keywords/>
  <dcterms:created xsi:type="dcterms:W3CDTF">2022-02-14T08:47:41Z</dcterms:created>
  <dcterms:modified xsi:type="dcterms:W3CDTF">2022-02-14T08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